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5d14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23ae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ee881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b77d9be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5c6f350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d8548c3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